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4C1212C8" w:rsidR="007A39AC" w:rsidRPr="004E4122" w:rsidRDefault="00CF2C48"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04125647" w:rsidR="007A39AC" w:rsidRPr="004E4122" w:rsidRDefault="00CF2C48"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7B04E1FE" w:rsidR="007A39AC" w:rsidRPr="004E4122" w:rsidRDefault="00CF2C48"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2B44730B" w:rsidR="007A39AC" w:rsidRPr="004E4122" w:rsidRDefault="00CF2C48"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5584B1CA" w:rsidR="007A39AC" w:rsidRPr="000D7170" w:rsidRDefault="008B603F" w:rsidP="0045119A">
            <w:pPr>
              <w:tabs>
                <w:tab w:val="right" w:pos="9990"/>
              </w:tabs>
              <w:spacing w:after="100" w:line="200" w:lineRule="atLeast"/>
              <w:rPr>
                <w:rFonts w:ascii="Arial" w:hAnsi="Arial" w:cs="Arial"/>
                <w:sz w:val="15"/>
                <w:szCs w:val="15"/>
                <w14:ligatures w14:val="standard"/>
              </w:rPr>
            </w:pPr>
            <w:r w:rsidRPr="008B603F">
              <w:rPr>
                <w:rFonts w:ascii="Arial" w:hAnsi="Arial" w:cs="Arial"/>
                <w:sz w:val="15"/>
                <w:szCs w:val="15"/>
                <w14:ligatures w14:val="standard"/>
              </w:rPr>
              <w:t xml:space="preserve">This activity report is used to record activity for a </w:t>
            </w:r>
            <w:r w:rsidR="00DE7EE2">
              <w:rPr>
                <w:rFonts w:ascii="Arial" w:hAnsi="Arial" w:cs="Arial"/>
                <w:sz w:val="15"/>
                <w:szCs w:val="15"/>
                <w14:ligatures w14:val="standard"/>
              </w:rPr>
              <w:t>high-visibility</w:t>
            </w:r>
            <w:r w:rsidRPr="008B603F">
              <w:rPr>
                <w:rFonts w:ascii="Arial" w:hAnsi="Arial" w:cs="Arial"/>
                <w:sz w:val="15"/>
                <w:szCs w:val="15"/>
                <w14:ligatures w14:val="standard"/>
              </w:rPr>
              <w:t xml:space="preserve"> </w:t>
            </w:r>
            <w:r w:rsidR="002A7827">
              <w:rPr>
                <w:rFonts w:ascii="Arial" w:hAnsi="Arial" w:cs="Arial"/>
                <w:sz w:val="15"/>
                <w:szCs w:val="15"/>
                <w14:ligatures w14:val="standard"/>
              </w:rPr>
              <w:t>motorcycle safety</w:t>
            </w:r>
            <w:r w:rsidR="00684B06">
              <w:rPr>
                <w:rFonts w:ascii="Arial" w:hAnsi="Arial" w:cs="Arial"/>
                <w:sz w:val="15"/>
                <w:szCs w:val="15"/>
                <w14:ligatures w14:val="standard"/>
              </w:rPr>
              <w:t xml:space="preserve"> enforcement</w:t>
            </w:r>
            <w:r w:rsidRPr="008B603F">
              <w:rPr>
                <w:rFonts w:ascii="Arial" w:hAnsi="Arial" w:cs="Arial"/>
                <w:sz w:val="15"/>
                <w:szCs w:val="15"/>
                <w14:ligatures w14:val="standard"/>
              </w:rPr>
              <w:t xml:space="preserve"> subgrant. </w:t>
            </w:r>
            <w:r w:rsidR="002A7827">
              <w:rPr>
                <w:rFonts w:ascii="Arial" w:hAnsi="Arial" w:cs="Arial"/>
                <w:sz w:val="15"/>
                <w:szCs w:val="15"/>
                <w14:ligatures w14:val="standard"/>
              </w:rPr>
              <w:t>Motorcycle</w:t>
            </w:r>
            <w:r w:rsidR="00684B06">
              <w:rPr>
                <w:rFonts w:ascii="Arial" w:hAnsi="Arial" w:cs="Arial"/>
                <w:sz w:val="15"/>
                <w:szCs w:val="15"/>
                <w14:ligatures w14:val="standard"/>
              </w:rPr>
              <w:t>-related</w:t>
            </w:r>
            <w:r w:rsidR="00DE7EE2">
              <w:rPr>
                <w:rFonts w:ascii="Arial" w:hAnsi="Arial" w:cs="Arial"/>
                <w:sz w:val="15"/>
                <w:szCs w:val="15"/>
                <w14:ligatures w14:val="standard"/>
              </w:rPr>
              <w:t xml:space="preserve"> crashes,</w:t>
            </w:r>
            <w:r w:rsidR="00684B06">
              <w:rPr>
                <w:rFonts w:ascii="Arial" w:hAnsi="Arial" w:cs="Arial"/>
                <w:sz w:val="15"/>
                <w:szCs w:val="15"/>
                <w14:ligatures w14:val="standard"/>
              </w:rPr>
              <w:t xml:space="preserve"> </w:t>
            </w:r>
            <w:r w:rsidRPr="008B603F">
              <w:rPr>
                <w:rFonts w:ascii="Arial" w:hAnsi="Arial" w:cs="Arial"/>
                <w:sz w:val="15"/>
                <w:szCs w:val="15"/>
                <w14:ligatures w14:val="standard"/>
              </w:rPr>
              <w:t>fatalities</w:t>
            </w:r>
            <w:r w:rsidR="00DE7EE2">
              <w:rPr>
                <w:rFonts w:ascii="Arial" w:hAnsi="Arial" w:cs="Arial"/>
                <w:sz w:val="15"/>
                <w:szCs w:val="15"/>
                <w14:ligatures w14:val="standard"/>
              </w:rPr>
              <w:t>,</w:t>
            </w:r>
            <w:r w:rsidRPr="008B603F">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DE7EE2">
              <w:rPr>
                <w:rFonts w:ascii="Arial" w:hAnsi="Arial" w:cs="Arial"/>
                <w:sz w:val="15"/>
                <w:szCs w:val="15"/>
                <w14:ligatures w14:val="standard"/>
              </w:rPr>
              <w:t xml:space="preserve"> crashes,</w:t>
            </w:r>
            <w:r w:rsidRPr="008B603F">
              <w:rPr>
                <w:rFonts w:ascii="Arial" w:hAnsi="Arial" w:cs="Arial"/>
                <w:sz w:val="15"/>
                <w:szCs w:val="15"/>
                <w14:ligatures w14:val="standard"/>
              </w:rPr>
              <w:t xml:space="preserve"> fatalities</w:t>
            </w:r>
            <w:r w:rsidR="00DE7EE2">
              <w:rPr>
                <w:rFonts w:ascii="Arial" w:hAnsi="Arial" w:cs="Arial"/>
                <w:sz w:val="15"/>
                <w:szCs w:val="15"/>
                <w14:ligatures w14:val="standard"/>
              </w:rPr>
              <w:t>,</w:t>
            </w:r>
            <w:r w:rsidRPr="008B603F">
              <w:rPr>
                <w:rFonts w:ascii="Arial" w:hAnsi="Arial" w:cs="Arial"/>
                <w:sz w:val="15"/>
                <w:szCs w:val="15"/>
                <w14:ligatures w14:val="standard"/>
              </w:rPr>
              <w:t xml:space="preserve"> and serious injuries and ultimately save lives.</w:t>
            </w:r>
            <w:r w:rsidR="004F035A" w:rsidRPr="004F035A">
              <w:rPr>
                <w:rFonts w:ascii="Arial" w:hAnsi="Arial" w:cs="Arial"/>
                <w:sz w:val="15"/>
                <w:szCs w:val="15"/>
                <w14:ligatures w14:val="standard"/>
              </w:rPr>
              <w:t xml:space="preserve"> </w:t>
            </w:r>
          </w:p>
          <w:p w14:paraId="45D84E49" w14:textId="6C170B65" w:rsidR="008B603F" w:rsidRPr="0045119A" w:rsidRDefault="008B603F" w:rsidP="0045119A">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B603F">
              <w:rPr>
                <w:rFonts w:ascii="Arial" w:hAnsi="Arial" w:cs="Arial"/>
                <w:b/>
                <w:sz w:val="15"/>
                <w:szCs w:val="15"/>
                <w14:ligatures w14:val="standard"/>
              </w:rPr>
              <w:t xml:space="preserve">The primary focus of this enforcement detail should be </w:t>
            </w:r>
            <w:r w:rsidR="002A7827">
              <w:rPr>
                <w:rFonts w:ascii="Arial" w:hAnsi="Arial" w:cs="Arial"/>
                <w:b/>
                <w:sz w:val="15"/>
                <w:szCs w:val="15"/>
                <w14:ligatures w14:val="standard"/>
              </w:rPr>
              <w:t>motorcyclists and motor vehicles engaging motorcycles</w:t>
            </w:r>
            <w:r w:rsidRPr="008B603F">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49905F68" w14:textId="5F94FE05" w:rsidR="0008282A" w:rsidRDefault="0008282A" w:rsidP="0045119A">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0D7170">
              <w:rPr>
                <w:rFonts w:ascii="Arial" w:hAnsi="Arial" w:cs="Arial"/>
                <w:b/>
                <w:sz w:val="15"/>
                <w:szCs w:val="15"/>
                <w14:ligatures w14:val="standard"/>
              </w:rPr>
              <w:t xml:space="preserve">The location of this detail </w:t>
            </w:r>
            <w:r w:rsidR="0022306F" w:rsidRPr="000D7170">
              <w:rPr>
                <w:rFonts w:ascii="Arial" w:hAnsi="Arial" w:cs="Arial"/>
                <w:b/>
                <w:sz w:val="15"/>
                <w:szCs w:val="15"/>
                <w14:ligatures w14:val="standard"/>
              </w:rPr>
              <w:t xml:space="preserve">should be focused </w:t>
            </w:r>
            <w:r w:rsidR="009E1BE1">
              <w:rPr>
                <w:rFonts w:ascii="Arial" w:hAnsi="Arial" w:cs="Arial"/>
                <w:b/>
                <w:sz w:val="15"/>
                <w:szCs w:val="15"/>
                <w14:ligatures w14:val="standard"/>
              </w:rPr>
              <w:t>in</w:t>
            </w:r>
            <w:r w:rsidR="0022306F" w:rsidRPr="000D7170">
              <w:rPr>
                <w:rFonts w:ascii="Arial" w:hAnsi="Arial" w:cs="Arial"/>
                <w:b/>
                <w:sz w:val="15"/>
                <w:szCs w:val="15"/>
                <w14:ligatures w14:val="standard"/>
              </w:rPr>
              <w:t xml:space="preserve"> areas where </w:t>
            </w:r>
            <w:r w:rsidR="007456B2">
              <w:rPr>
                <w:rFonts w:ascii="Arial" w:hAnsi="Arial" w:cs="Arial"/>
                <w:b/>
                <w:sz w:val="15"/>
                <w:szCs w:val="15"/>
                <w14:ligatures w14:val="standard"/>
              </w:rPr>
              <w:t xml:space="preserve">there is </w:t>
            </w:r>
            <w:r w:rsidR="009E1BE1">
              <w:rPr>
                <w:rFonts w:ascii="Arial" w:hAnsi="Arial" w:cs="Arial"/>
                <w:b/>
                <w:sz w:val="15"/>
                <w:szCs w:val="15"/>
                <w14:ligatures w14:val="standard"/>
              </w:rPr>
              <w:t xml:space="preserve">a </w:t>
            </w:r>
            <w:r w:rsidR="007456B2">
              <w:rPr>
                <w:rFonts w:ascii="Arial" w:hAnsi="Arial" w:cs="Arial"/>
                <w:b/>
                <w:sz w:val="15"/>
                <w:szCs w:val="15"/>
                <w14:ligatures w14:val="standard"/>
              </w:rPr>
              <w:t>high volume of</w:t>
            </w:r>
            <w:r w:rsidR="002D42D0">
              <w:rPr>
                <w:rFonts w:ascii="Arial" w:hAnsi="Arial" w:cs="Arial"/>
                <w:b/>
                <w:sz w:val="15"/>
                <w:szCs w:val="15"/>
                <w14:ligatures w14:val="standard"/>
              </w:rPr>
              <w:t xml:space="preserve"> </w:t>
            </w:r>
            <w:r w:rsidR="007456B2">
              <w:rPr>
                <w:rFonts w:ascii="Arial" w:hAnsi="Arial" w:cs="Arial"/>
                <w:b/>
                <w:sz w:val="15"/>
                <w:szCs w:val="15"/>
                <w14:ligatures w14:val="standard"/>
              </w:rPr>
              <w:t>motorcyclist traffic</w:t>
            </w:r>
            <w:r w:rsidR="000A1FF3">
              <w:rPr>
                <w:rFonts w:ascii="Arial" w:hAnsi="Arial" w:cs="Arial"/>
                <w:b/>
                <w:sz w:val="15"/>
                <w:szCs w:val="15"/>
                <w14:ligatures w14:val="standard"/>
              </w:rPr>
              <w:t xml:space="preserve"> as well as where a high volume of motorcyclist crashes are occurring</w:t>
            </w:r>
            <w:r w:rsidR="00DE7EE2">
              <w:rPr>
                <w:rFonts w:ascii="Arial" w:hAnsi="Arial" w:cs="Arial"/>
                <w:b/>
                <w:sz w:val="15"/>
                <w:szCs w:val="15"/>
                <w14:ligatures w14:val="standard"/>
              </w:rPr>
              <w:t xml:space="preserve"> (including fatalities and injuries)</w:t>
            </w:r>
            <w:r w:rsidR="000A1FF3">
              <w:rPr>
                <w:rFonts w:ascii="Arial" w:hAnsi="Arial" w:cs="Arial"/>
                <w:b/>
                <w:sz w:val="15"/>
                <w:szCs w:val="15"/>
                <w14:ligatures w14:val="standard"/>
              </w:rPr>
              <w:t xml:space="preserve">. </w:t>
            </w:r>
            <w:r w:rsidR="0022306F" w:rsidRPr="000D7170">
              <w:rPr>
                <w:rFonts w:ascii="Arial" w:hAnsi="Arial" w:cs="Arial"/>
                <w:b/>
                <w:sz w:val="15"/>
                <w:szCs w:val="15"/>
                <w14:ligatures w14:val="standard"/>
              </w:rPr>
              <w:t xml:space="preserve"> </w:t>
            </w:r>
          </w:p>
          <w:p w14:paraId="1BF40E15" w14:textId="4C202261" w:rsidR="00AE237E" w:rsidRPr="00590D7D" w:rsidRDefault="00AE237E" w:rsidP="00AE237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 xml:space="preserve">If there are no contacts/traffic stops for longer than </w:t>
            </w:r>
            <w:r w:rsidR="00D62551">
              <w:rPr>
                <w:rFonts w:ascii="Arial" w:hAnsi="Arial" w:cs="Arial"/>
                <w:b/>
                <w:sz w:val="15"/>
                <w:szCs w:val="15"/>
                <w14:ligatures w14:val="standard"/>
              </w:rPr>
              <w:t>1</w:t>
            </w:r>
            <w:r w:rsidRPr="00590D7D">
              <w:rPr>
                <w:rFonts w:ascii="Arial" w:hAnsi="Arial" w:cs="Arial"/>
                <w:b/>
                <w:sz w:val="15"/>
                <w:szCs w:val="15"/>
                <w14:ligatures w14:val="standard"/>
              </w:rPr>
              <w:t xml:space="preserve"> hour, you should move to another location to continue enforcement activities.</w:t>
            </w:r>
          </w:p>
          <w:p w14:paraId="7CCCF59F" w14:textId="4D834281" w:rsidR="00AE237E" w:rsidRPr="00590D7D" w:rsidRDefault="00AE237E" w:rsidP="00AE237E">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590D7D">
              <w:rPr>
                <w:rFonts w:ascii="Arial" w:hAnsi="Arial" w:cs="Arial"/>
                <w:sz w:val="15"/>
                <w:szCs w:val="15"/>
                <w:highlight w:val="yellow"/>
                <w14:ligatures w14:val="standard"/>
              </w:rPr>
              <w:t xml:space="preserve">All contacts/traffic stops </w:t>
            </w:r>
            <w:r w:rsidRPr="00590D7D">
              <w:rPr>
                <w:rFonts w:ascii="Arial" w:hAnsi="Arial" w:cs="Arial"/>
                <w:b/>
                <w:bCs/>
                <w:sz w:val="15"/>
                <w:szCs w:val="15"/>
                <w:highlight w:val="yellow"/>
                <w14:ligatures w14:val="standard"/>
              </w:rPr>
              <w:t>MUST</w:t>
            </w:r>
            <w:r w:rsidRPr="00590D7D">
              <w:rPr>
                <w:rFonts w:ascii="Arial" w:hAnsi="Arial" w:cs="Arial"/>
                <w:sz w:val="15"/>
                <w:szCs w:val="15"/>
                <w:highlight w:val="yellow"/>
                <w14:ligatures w14:val="standard"/>
              </w:rPr>
              <w:t xml:space="preserve"> be listed individually by location and contact</w:t>
            </w:r>
            <w:r w:rsidR="00D62551">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vehicle</w:t>
            </w:r>
            <w:r w:rsidR="00D62551">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 xml:space="preserve"> stopped. </w:t>
            </w:r>
            <w:r>
              <w:rPr>
                <w:rFonts w:ascii="Arial" w:hAnsi="Arial" w:cs="Arial"/>
                <w:sz w:val="15"/>
                <w:szCs w:val="15"/>
                <w:highlight w:val="yellow"/>
                <w14:ligatures w14:val="standard"/>
              </w:rPr>
              <w:br/>
            </w:r>
            <w:r w:rsidRPr="00306D33">
              <w:rPr>
                <w:rFonts w:ascii="Arial" w:hAnsi="Arial" w:cs="Arial"/>
                <w:sz w:val="15"/>
                <w:szCs w:val="15"/>
                <w:highlight w:val="yellow"/>
                <w14:ligatures w14:val="standard"/>
              </w:rPr>
              <w:t>(Do not put multiple contacts on one line)</w:t>
            </w:r>
          </w:p>
          <w:p w14:paraId="5DF7C53A" w14:textId="77777777" w:rsidR="00AE237E" w:rsidRPr="00590D7D" w:rsidRDefault="00AE237E" w:rsidP="00AE237E">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All contacts/traffic stops </w:t>
            </w:r>
            <w:r w:rsidRPr="00590D7D">
              <w:rPr>
                <w:rFonts w:ascii="Arial" w:hAnsi="Arial" w:cs="Arial"/>
                <w:b/>
                <w:bCs/>
                <w:sz w:val="15"/>
                <w:szCs w:val="15"/>
                <w14:ligatures w14:val="standard"/>
              </w:rPr>
              <w:t>MUST</w:t>
            </w:r>
            <w:r w:rsidRPr="00590D7D">
              <w:rPr>
                <w:rFonts w:ascii="Arial" w:hAnsi="Arial" w:cs="Arial"/>
                <w:sz w:val="15"/>
                <w:szCs w:val="15"/>
                <w14:ligatures w14:val="standard"/>
              </w:rPr>
              <w:t xml:space="preserve"> include comments that detail all citations or educational materials given. See example contact below. </w:t>
            </w:r>
          </w:p>
          <w:p w14:paraId="0DE963C6" w14:textId="1A9A7EAD" w:rsidR="0008282A" w:rsidRPr="0045119A" w:rsidRDefault="004F035A" w:rsidP="0045119A">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4F035A">
              <w:rPr>
                <w:rFonts w:ascii="Arial" w:hAnsi="Arial" w:cs="Arial"/>
                <w:sz w:val="15"/>
                <w:szCs w:val="15"/>
                <w14:ligatures w14:val="standard"/>
              </w:rPr>
              <w:t xml:space="preserve">If your agency has a minimum </w:t>
            </w:r>
            <w:r w:rsidR="00DE7EE2">
              <w:rPr>
                <w:rFonts w:ascii="Arial" w:hAnsi="Arial" w:cs="Arial"/>
                <w:sz w:val="15"/>
                <w:szCs w:val="15"/>
                <w14:ligatures w14:val="standard"/>
              </w:rPr>
              <w:t>payout</w:t>
            </w:r>
            <w:r w:rsidRPr="004F035A">
              <w:rPr>
                <w:rFonts w:ascii="Arial" w:hAnsi="Arial" w:cs="Arial"/>
                <w:sz w:val="15"/>
                <w:szCs w:val="15"/>
                <w14:ligatures w14:val="standard"/>
              </w:rPr>
              <w:t xml:space="preserve"> of overtime, the detail should consist of the visible presence of the enforcement vehicle in </w:t>
            </w:r>
            <w:r w:rsidR="00DE7EE2">
              <w:rPr>
                <w:rFonts w:ascii="Arial" w:hAnsi="Arial" w:cs="Arial"/>
                <w:sz w:val="15"/>
                <w:szCs w:val="15"/>
                <w14:ligatures w14:val="standard"/>
              </w:rPr>
              <w:t>high-risk</w:t>
            </w:r>
            <w:r w:rsidRPr="004F035A">
              <w:rPr>
                <w:rFonts w:ascii="Arial" w:hAnsi="Arial" w:cs="Arial"/>
                <w:sz w:val="15"/>
                <w:szCs w:val="15"/>
                <w14:ligatures w14:val="standard"/>
              </w:rPr>
              <w:t xml:space="preserve"> areas for </w:t>
            </w:r>
            <w:r w:rsidR="00684B06">
              <w:rPr>
                <w:rFonts w:ascii="Arial" w:hAnsi="Arial" w:cs="Arial"/>
                <w:sz w:val="15"/>
                <w:szCs w:val="15"/>
                <w14:ligatures w14:val="standard"/>
              </w:rPr>
              <w:t xml:space="preserve">at least </w:t>
            </w:r>
            <w:r w:rsidRPr="004F035A">
              <w:rPr>
                <w:rFonts w:ascii="Arial" w:hAnsi="Arial" w:cs="Arial"/>
                <w:sz w:val="15"/>
                <w:szCs w:val="15"/>
                <w14:ligatures w14:val="standard"/>
              </w:rPr>
              <w:t xml:space="preserve">those minimum hours. </w:t>
            </w:r>
            <w:r w:rsidR="006C3B0B">
              <w:rPr>
                <w:rFonts w:ascii="Arial" w:hAnsi="Arial" w:cs="Arial"/>
                <w:sz w:val="15"/>
                <w:szCs w:val="15"/>
                <w14:ligatures w14:val="standard"/>
              </w:rPr>
              <w:t>In inclement weather, i</w:t>
            </w:r>
            <w:r w:rsidRPr="004F035A">
              <w:rPr>
                <w:rFonts w:ascii="Arial" w:hAnsi="Arial" w:cs="Arial"/>
                <w:sz w:val="15"/>
                <w:szCs w:val="15"/>
                <w14:ligatures w14:val="standard"/>
              </w:rPr>
              <w:t xml:space="preserve">f the weather does not improve within those minimum hours, the detail should stop. </w:t>
            </w:r>
            <w:r w:rsidR="0008282A" w:rsidRPr="000D7170">
              <w:rPr>
                <w:rFonts w:ascii="Arial" w:hAnsi="Arial" w:cs="Arial"/>
                <w:sz w:val="15"/>
                <w:szCs w:val="15"/>
                <w14:ligatures w14:val="standard"/>
              </w:rPr>
              <w:t xml:space="preserve"> </w:t>
            </w:r>
          </w:p>
          <w:p w14:paraId="54483CFA" w14:textId="6D0E0303" w:rsidR="00CF2C48" w:rsidRPr="00CF2C48" w:rsidRDefault="0008282A" w:rsidP="0045119A">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0D7170">
              <w:rPr>
                <w:rFonts w:ascii="Arial" w:hAnsi="Arial" w:cs="Arial"/>
                <w:sz w:val="15"/>
                <w:szCs w:val="15"/>
                <w14:ligatures w14:val="standard"/>
              </w:rPr>
              <w:t>High Visibility Enforcement does not directly translate to citations</w:t>
            </w:r>
            <w:r w:rsidR="00F34148">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however, it does translate to making active contacts </w:t>
            </w:r>
            <w:r w:rsidR="00287947">
              <w:rPr>
                <w:rFonts w:ascii="Arial" w:hAnsi="Arial" w:cs="Arial"/>
                <w:sz w:val="15"/>
                <w:szCs w:val="15"/>
                <w14:ligatures w14:val="standard"/>
              </w:rPr>
              <w:br/>
            </w:r>
            <w:r w:rsidRPr="000D7170">
              <w:rPr>
                <w:rFonts w:ascii="Arial" w:hAnsi="Arial" w:cs="Arial"/>
                <w:sz w:val="15"/>
                <w:szCs w:val="15"/>
                <w14:ligatures w14:val="standard"/>
              </w:rPr>
              <w:t>and providing education. Education</w:t>
            </w:r>
            <w:r w:rsidR="00287947">
              <w:rPr>
                <w:rFonts w:ascii="Arial" w:hAnsi="Arial" w:cs="Arial"/>
                <w:sz w:val="15"/>
                <w:szCs w:val="15"/>
                <w14:ligatures w14:val="standard"/>
              </w:rPr>
              <w:t>al</w:t>
            </w:r>
            <w:r w:rsidRPr="000D7170">
              <w:rPr>
                <w:rFonts w:ascii="Arial" w:hAnsi="Arial" w:cs="Arial"/>
                <w:sz w:val="15"/>
                <w:szCs w:val="15"/>
                <w14:ligatures w14:val="standard"/>
              </w:rPr>
              <w:t xml:space="preserve"> materials </w:t>
            </w:r>
            <w:r w:rsidR="00DE7EE2">
              <w:rPr>
                <w:rFonts w:ascii="Arial" w:hAnsi="Arial" w:cs="Arial"/>
                <w:sz w:val="15"/>
                <w:szCs w:val="15"/>
                <w14:ligatures w14:val="standard"/>
              </w:rPr>
              <w:t>can be</w:t>
            </w:r>
            <w:r w:rsidRPr="000D7170">
              <w:rPr>
                <w:rFonts w:ascii="Arial" w:hAnsi="Arial" w:cs="Arial"/>
                <w:sz w:val="15"/>
                <w:szCs w:val="15"/>
                <w14:ligatures w14:val="standard"/>
              </w:rPr>
              <w:t xml:space="preserve"> provided for distribution to all contacts during the enforcement detail. </w:t>
            </w:r>
            <w:r w:rsidR="00287947">
              <w:rPr>
                <w:rFonts w:ascii="Arial" w:hAnsi="Arial" w:cs="Arial"/>
                <w:sz w:val="15"/>
                <w:szCs w:val="15"/>
                <w14:ligatures w14:val="standard"/>
              </w:rPr>
              <w:br/>
            </w:r>
            <w:r w:rsidRPr="000D7170">
              <w:rPr>
                <w:rFonts w:ascii="Arial" w:hAnsi="Arial" w:cs="Arial"/>
                <w:sz w:val="15"/>
                <w:szCs w:val="15"/>
                <w14:ligatures w14:val="standard"/>
              </w:rPr>
              <w:t>Officer discretion is to be used to determine if citations</w:t>
            </w:r>
            <w:r w:rsidR="00F34148">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are warranted.</w:t>
            </w:r>
          </w:p>
          <w:p w14:paraId="5E417736" w14:textId="4981960B" w:rsidR="007A7257" w:rsidRPr="004E4122" w:rsidRDefault="00AE237E" w:rsidP="0045119A">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590D7D">
              <w:rPr>
                <w:rFonts w:ascii="Arial" w:hAnsi="Arial" w:cs="Arial"/>
                <w:sz w:val="15"/>
                <w:szCs w:val="15"/>
                <w14:ligatures w14:val="standard"/>
              </w:rPr>
              <w:t xml:space="preserve">If officers on the detail are activated to support another call (called away from this subgrant overtime detail) for longer than </w:t>
            </w:r>
            <w:r>
              <w:rPr>
                <w:rFonts w:ascii="Arial" w:hAnsi="Arial" w:cs="Arial"/>
                <w:sz w:val="15"/>
                <w:szCs w:val="15"/>
                <w14:ligatures w14:val="standard"/>
              </w:rPr>
              <w:t>1 hour</w:t>
            </w:r>
            <w:r w:rsidRPr="00590D7D">
              <w:rPr>
                <w:rFonts w:ascii="Arial" w:hAnsi="Arial" w:cs="Arial"/>
                <w:sz w:val="15"/>
                <w:szCs w:val="15"/>
                <w14:ligatures w14:val="standard"/>
              </w:rPr>
              <w:t>, the time supporting non-subgrant-related enforcement must be deducted from the hours submitted for reimbursement.</w:t>
            </w:r>
            <w:r w:rsidR="0008282A" w:rsidRPr="007A39AC">
              <w:rPr>
                <w:rFonts w:ascii="Arial" w:hAnsi="Arial" w:cs="Arial"/>
                <w:sz w:val="14"/>
                <w:szCs w:val="14"/>
                <w14:ligatures w14:val="standard"/>
              </w:rPr>
              <w:t xml:space="preserve"> </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2785"/>
        <w:gridCol w:w="900"/>
        <w:gridCol w:w="820"/>
        <w:gridCol w:w="800"/>
        <w:gridCol w:w="810"/>
        <w:gridCol w:w="990"/>
        <w:gridCol w:w="3785"/>
      </w:tblGrid>
      <w:tr w:rsidR="00CA258C" w:rsidRPr="004E4122" w14:paraId="4E9FD704" w14:textId="77777777" w:rsidTr="00CA258C">
        <w:trPr>
          <w:trHeight w:val="288"/>
          <w:jc w:val="center"/>
        </w:trPr>
        <w:tc>
          <w:tcPr>
            <w:tcW w:w="2785" w:type="dxa"/>
            <w:shd w:val="clear" w:color="auto" w:fill="4B4545" w:themeFill="accent6" w:themeFillShade="80"/>
            <w:vAlign w:val="center"/>
          </w:tcPr>
          <w:p w14:paraId="4A2E2C76" w14:textId="77777777"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00" w:type="dxa"/>
            <w:shd w:val="clear" w:color="auto" w:fill="4B4545" w:themeFill="accent6" w:themeFillShade="80"/>
            <w:vAlign w:val="center"/>
          </w:tcPr>
          <w:p w14:paraId="276BEC6A" w14:textId="47AC4C0F"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2A7827">
              <w:rPr>
                <w:rFonts w:ascii="Arial" w:hAnsi="Arial" w:cs="Arial"/>
                <w:b/>
                <w:color w:val="FFFFFF" w:themeColor="background1"/>
                <w:spacing w:val="10"/>
                <w:kern w:val="24"/>
                <w:sz w:val="14"/>
                <w:szCs w:val="14"/>
                <w14:ligatures w14:val="standard"/>
              </w:rPr>
              <w:t>MC/</w:t>
            </w:r>
            <w:r w:rsidRPr="002A7827">
              <w:rPr>
                <w:rFonts w:ascii="Arial" w:hAnsi="Arial" w:cs="Arial"/>
                <w:b/>
                <w:color w:val="FFFFFF" w:themeColor="background1"/>
                <w:spacing w:val="10"/>
                <w:kern w:val="24"/>
                <w:sz w:val="14"/>
                <w:szCs w:val="14"/>
                <w14:ligatures w14:val="standard"/>
              </w:rPr>
              <w:br/>
              <w:t>Vehicle (V)</w:t>
            </w:r>
          </w:p>
        </w:tc>
        <w:tc>
          <w:tcPr>
            <w:tcW w:w="820" w:type="dxa"/>
            <w:shd w:val="clear" w:color="auto" w:fill="4B4545" w:themeFill="accent6" w:themeFillShade="80"/>
            <w:vAlign w:val="center"/>
          </w:tcPr>
          <w:p w14:paraId="72596084" w14:textId="7DAD97F0"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6901F925"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4AEAD8B8"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7436BC2B"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CA258C" w:rsidRPr="007A39AC" w:rsidRDefault="00CA258C" w:rsidP="00CA258C">
            <w:pPr>
              <w:spacing w:before="65" w:after="65" w:line="20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CA258C" w:rsidRPr="004E4122" w14:paraId="12A19264" w14:textId="77777777" w:rsidTr="00CA258C">
        <w:trPr>
          <w:trHeight w:val="288"/>
          <w:jc w:val="center"/>
        </w:trPr>
        <w:tc>
          <w:tcPr>
            <w:tcW w:w="2785" w:type="dxa"/>
            <w:shd w:val="clear" w:color="auto" w:fill="D5D1D1" w:themeFill="accent6" w:themeFillTint="66"/>
            <w:vAlign w:val="center"/>
          </w:tcPr>
          <w:p w14:paraId="20462CF2" w14:textId="77777777" w:rsidR="00CA258C" w:rsidRPr="007A39AC" w:rsidRDefault="00CA258C" w:rsidP="00CA258C">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00" w:type="dxa"/>
            <w:shd w:val="clear" w:color="auto" w:fill="D5D1D1" w:themeFill="accent6" w:themeFillTint="66"/>
            <w:vAlign w:val="center"/>
          </w:tcPr>
          <w:p w14:paraId="65089F26" w14:textId="54126CB3" w:rsidR="00CA258C" w:rsidRPr="007A39AC" w:rsidRDefault="00CA258C" w:rsidP="00CA258C">
            <w:pPr>
              <w:spacing w:after="0" w:line="200" w:lineRule="atLeast"/>
              <w:ind w:left="171" w:right="173"/>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MC</w:t>
            </w:r>
          </w:p>
        </w:tc>
        <w:tc>
          <w:tcPr>
            <w:tcW w:w="820" w:type="dxa"/>
            <w:shd w:val="clear" w:color="auto" w:fill="D5D1D1" w:themeFill="accent6" w:themeFillTint="66"/>
            <w:vAlign w:val="center"/>
          </w:tcPr>
          <w:p w14:paraId="16CE67D3" w14:textId="0AB8B5D0" w:rsidR="00CA258C" w:rsidRPr="007A39AC" w:rsidRDefault="00CA258C" w:rsidP="00CA258C">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2</w:t>
            </w:r>
          </w:p>
        </w:tc>
        <w:tc>
          <w:tcPr>
            <w:tcW w:w="800" w:type="dxa"/>
            <w:shd w:val="clear" w:color="auto" w:fill="D5D1D1" w:themeFill="accent6" w:themeFillTint="66"/>
            <w:vAlign w:val="center"/>
          </w:tcPr>
          <w:p w14:paraId="0771B62A" w14:textId="51DC0480" w:rsidR="00CA258C" w:rsidRPr="00714ED4" w:rsidRDefault="00CA258C" w:rsidP="00CA258C">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69AB0FBD" w:rsidR="00CA258C" w:rsidRPr="00714ED4" w:rsidRDefault="00CA258C" w:rsidP="00CA258C">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0A82B1AC" w:rsidR="00CA258C" w:rsidRPr="00714ED4" w:rsidRDefault="00CA258C" w:rsidP="00CA258C">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57CDF0F4" w14:textId="637F8E1F" w:rsidR="00CA258C" w:rsidRPr="007A39AC" w:rsidRDefault="00CA258C" w:rsidP="00CA258C">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 No Endorsement</w:t>
            </w:r>
            <w:r w:rsidR="00AE237E">
              <w:rPr>
                <w:rFonts w:ascii="Arial" w:hAnsi="Arial" w:cs="Arial"/>
                <w:color w:val="404040"/>
                <w:spacing w:val="6"/>
                <w:kern w:val="24"/>
                <w:sz w:val="14"/>
                <w:szCs w:val="14"/>
                <w14:ligatures w14:val="standard"/>
              </w:rPr>
              <w:t xml:space="preserve"> Citation</w:t>
            </w:r>
            <w:r>
              <w:rPr>
                <w:rFonts w:ascii="Arial" w:hAnsi="Arial" w:cs="Arial"/>
                <w:color w:val="404040"/>
                <w:spacing w:val="6"/>
                <w:kern w:val="24"/>
                <w:sz w:val="14"/>
                <w:szCs w:val="14"/>
                <w14:ligatures w14:val="standard"/>
              </w:rPr>
              <w:t xml:space="preserve">, 1 </w:t>
            </w:r>
            <w:r w:rsidR="00AE237E">
              <w:rPr>
                <w:rFonts w:ascii="Arial" w:hAnsi="Arial" w:cs="Arial"/>
                <w:color w:val="404040"/>
                <w:spacing w:val="6"/>
                <w:kern w:val="24"/>
                <w:sz w:val="14"/>
                <w:szCs w:val="14"/>
                <w14:ligatures w14:val="standard"/>
              </w:rPr>
              <w:t xml:space="preserve">Speeding </w:t>
            </w:r>
            <w:r>
              <w:rPr>
                <w:rFonts w:ascii="Arial" w:hAnsi="Arial" w:cs="Arial"/>
                <w:color w:val="404040"/>
                <w:spacing w:val="6"/>
                <w:kern w:val="24"/>
                <w:sz w:val="14"/>
                <w:szCs w:val="14"/>
                <w14:ligatures w14:val="standard"/>
              </w:rPr>
              <w:t xml:space="preserve">Citation, 1 </w:t>
            </w:r>
            <w:r w:rsidR="00AE237E">
              <w:rPr>
                <w:rFonts w:ascii="Arial" w:hAnsi="Arial" w:cs="Arial"/>
                <w:color w:val="404040"/>
                <w:spacing w:val="6"/>
                <w:kern w:val="24"/>
                <w:sz w:val="14"/>
                <w:szCs w:val="14"/>
                <w14:ligatures w14:val="standard"/>
              </w:rPr>
              <w:t xml:space="preserve">Motorcycle </w:t>
            </w:r>
            <w:r>
              <w:rPr>
                <w:rFonts w:ascii="Arial" w:hAnsi="Arial" w:cs="Arial"/>
                <w:color w:val="404040"/>
                <w:spacing w:val="6"/>
                <w:kern w:val="24"/>
                <w:sz w:val="14"/>
                <w:szCs w:val="14"/>
                <w14:ligatures w14:val="standard"/>
              </w:rPr>
              <w:t>Equipment</w:t>
            </w:r>
            <w:r w:rsidR="00AE237E">
              <w:rPr>
                <w:rFonts w:ascii="Arial" w:hAnsi="Arial" w:cs="Arial"/>
                <w:color w:val="404040"/>
                <w:spacing w:val="6"/>
                <w:kern w:val="24"/>
                <w:sz w:val="14"/>
                <w:szCs w:val="14"/>
                <w14:ligatures w14:val="standard"/>
              </w:rPr>
              <w:t xml:space="preserve"> Warning, 1</w:t>
            </w:r>
            <w:r>
              <w:rPr>
                <w:rFonts w:ascii="Arial" w:hAnsi="Arial" w:cs="Arial"/>
                <w:color w:val="404040"/>
                <w:spacing w:val="6"/>
                <w:kern w:val="24"/>
                <w:sz w:val="14"/>
                <w:szCs w:val="14"/>
                <w14:ligatures w14:val="standard"/>
              </w:rPr>
              <w:t xml:space="preserve"> Motorcycle </w:t>
            </w:r>
            <w:r w:rsidR="00D62551">
              <w:rPr>
                <w:rFonts w:ascii="Arial" w:hAnsi="Arial" w:cs="Arial"/>
                <w:color w:val="404040"/>
                <w:spacing w:val="6"/>
                <w:kern w:val="24"/>
                <w:sz w:val="14"/>
                <w:szCs w:val="14"/>
                <w14:ligatures w14:val="standard"/>
              </w:rPr>
              <w:t>S</w:t>
            </w:r>
            <w:r>
              <w:rPr>
                <w:rFonts w:ascii="Arial" w:hAnsi="Arial" w:cs="Arial"/>
                <w:color w:val="404040"/>
                <w:spacing w:val="6"/>
                <w:kern w:val="24"/>
                <w:sz w:val="14"/>
                <w:szCs w:val="14"/>
                <w14:ligatures w14:val="standard"/>
              </w:rPr>
              <w:t xml:space="preserve">afety </w:t>
            </w:r>
            <w:r w:rsidR="00D62551">
              <w:rPr>
                <w:rFonts w:ascii="Arial" w:hAnsi="Arial" w:cs="Arial"/>
                <w:color w:val="404040"/>
                <w:spacing w:val="6"/>
                <w:kern w:val="24"/>
                <w:sz w:val="14"/>
                <w:szCs w:val="14"/>
                <w14:ligatures w14:val="standard"/>
              </w:rPr>
              <w:t>E</w:t>
            </w:r>
            <w:r>
              <w:rPr>
                <w:rFonts w:ascii="Arial" w:hAnsi="Arial" w:cs="Arial"/>
                <w:color w:val="404040"/>
                <w:spacing w:val="6"/>
                <w:kern w:val="24"/>
                <w:sz w:val="14"/>
                <w:szCs w:val="14"/>
                <w14:ligatures w14:val="standard"/>
              </w:rPr>
              <w:t xml:space="preserve">ducational </w:t>
            </w:r>
            <w:r w:rsidR="00D62551">
              <w:rPr>
                <w:rFonts w:ascii="Arial" w:hAnsi="Arial" w:cs="Arial"/>
                <w:color w:val="404040"/>
                <w:spacing w:val="6"/>
                <w:kern w:val="24"/>
                <w:sz w:val="14"/>
                <w:szCs w:val="14"/>
                <w14:ligatures w14:val="standard"/>
              </w:rPr>
              <w:t>M</w:t>
            </w:r>
            <w:r>
              <w:rPr>
                <w:rFonts w:ascii="Arial" w:hAnsi="Arial" w:cs="Arial"/>
                <w:color w:val="404040"/>
                <w:spacing w:val="6"/>
                <w:kern w:val="24"/>
                <w:sz w:val="14"/>
                <w:szCs w:val="14"/>
                <w14:ligatures w14:val="standard"/>
              </w:rPr>
              <w:t>aterials provided.</w:t>
            </w:r>
          </w:p>
        </w:tc>
      </w:tr>
      <w:tr w:rsidR="00CA258C" w:rsidRPr="004E4122" w14:paraId="2444FD94" w14:textId="77777777" w:rsidTr="00CA258C">
        <w:trPr>
          <w:trHeight w:val="288"/>
          <w:jc w:val="center"/>
        </w:trPr>
        <w:tc>
          <w:tcPr>
            <w:tcW w:w="2785" w:type="dxa"/>
            <w:vAlign w:val="center"/>
          </w:tcPr>
          <w:p w14:paraId="52D73E94"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B79C052" w14:textId="5EDABE20" w:rsidR="00CA258C" w:rsidRPr="00CF2C48" w:rsidRDefault="00CA258C" w:rsidP="00CA258C">
            <w:pPr>
              <w:spacing w:after="0" w:line="260" w:lineRule="atLeast"/>
              <w:ind w:left="180" w:right="176"/>
              <w:jc w:val="center"/>
              <w:rPr>
                <w:rFonts w:ascii="Arial" w:hAnsi="Arial" w:cs="Arial"/>
                <w:b/>
                <w:caps/>
                <w:color w:val="404040"/>
                <w:spacing w:val="6"/>
                <w:kern w:val="24"/>
                <w:sz w:val="14"/>
                <w:szCs w:val="14"/>
                <w14:ligatures w14:val="standard"/>
              </w:rPr>
            </w:pPr>
            <w:r w:rsidRPr="00CF2C48">
              <w:rPr>
                <w:rFonts w:ascii="Arial" w:hAnsi="Arial" w:cs="Arial"/>
                <w:caps/>
                <w:color w:val="404040"/>
                <w:spacing w:val="6"/>
                <w:kern w:val="24"/>
                <w:sz w:val="14"/>
                <w:szCs w:val="14"/>
                <w14:ligatures w14:val="standard"/>
              </w:rPr>
              <w:fldChar w:fldCharType="begin">
                <w:ffData>
                  <w:name w:val=""/>
                  <w:enabled/>
                  <w:calcOnExit w:val="0"/>
                  <w:textInput/>
                </w:ffData>
              </w:fldChar>
            </w:r>
            <w:r w:rsidRPr="00CF2C48">
              <w:rPr>
                <w:rFonts w:ascii="Arial" w:hAnsi="Arial" w:cs="Arial"/>
                <w:caps/>
                <w:color w:val="404040"/>
                <w:spacing w:val="6"/>
                <w:kern w:val="24"/>
                <w:sz w:val="14"/>
                <w:szCs w:val="14"/>
                <w14:ligatures w14:val="standard"/>
              </w:rPr>
              <w:instrText xml:space="preserve"> FORMTEXT </w:instrText>
            </w:r>
            <w:r w:rsidRPr="00CF2C48">
              <w:rPr>
                <w:rFonts w:ascii="Arial" w:hAnsi="Arial" w:cs="Arial"/>
                <w:caps/>
                <w:color w:val="404040"/>
                <w:spacing w:val="6"/>
                <w:kern w:val="24"/>
                <w:sz w:val="14"/>
                <w:szCs w:val="14"/>
                <w14:ligatures w14:val="standard"/>
              </w:rPr>
            </w:r>
            <w:r w:rsidRPr="00CF2C48">
              <w:rPr>
                <w:rFonts w:ascii="Arial" w:hAnsi="Arial" w:cs="Arial"/>
                <w:caps/>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color w:val="404040"/>
                <w:spacing w:val="6"/>
                <w:kern w:val="24"/>
                <w:sz w:val="14"/>
                <w:szCs w:val="14"/>
                <w14:ligatures w14:val="standard"/>
              </w:rPr>
              <w:fldChar w:fldCharType="end"/>
            </w:r>
          </w:p>
        </w:tc>
        <w:tc>
          <w:tcPr>
            <w:tcW w:w="820" w:type="dxa"/>
            <w:vAlign w:val="center"/>
          </w:tcPr>
          <w:p w14:paraId="68D3FA41" w14:textId="2C03ED7F"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CF2C48">
              <w:rPr>
                <w:rFonts w:ascii="Arial" w:hAnsi="Arial" w:cs="Arial"/>
                <w:caps/>
                <w:color w:val="404040"/>
                <w:spacing w:val="6"/>
                <w:kern w:val="24"/>
                <w:sz w:val="14"/>
                <w:szCs w:val="14"/>
                <w14:ligatures w14:val="standard"/>
              </w:rPr>
              <w:fldChar w:fldCharType="begin">
                <w:ffData>
                  <w:name w:val=""/>
                  <w:enabled/>
                  <w:calcOnExit w:val="0"/>
                  <w:textInput/>
                </w:ffData>
              </w:fldChar>
            </w:r>
            <w:r w:rsidRPr="00CF2C48">
              <w:rPr>
                <w:rFonts w:ascii="Arial" w:hAnsi="Arial" w:cs="Arial"/>
                <w:caps/>
                <w:color w:val="404040"/>
                <w:spacing w:val="6"/>
                <w:kern w:val="24"/>
                <w:sz w:val="14"/>
                <w:szCs w:val="14"/>
                <w14:ligatures w14:val="standard"/>
              </w:rPr>
              <w:instrText xml:space="preserve"> FORMTEXT </w:instrText>
            </w:r>
            <w:r w:rsidRPr="00CF2C48">
              <w:rPr>
                <w:rFonts w:ascii="Arial" w:hAnsi="Arial" w:cs="Arial"/>
                <w:caps/>
                <w:color w:val="404040"/>
                <w:spacing w:val="6"/>
                <w:kern w:val="24"/>
                <w:sz w:val="14"/>
                <w:szCs w:val="14"/>
                <w14:ligatures w14:val="standard"/>
              </w:rPr>
            </w:r>
            <w:r w:rsidRPr="00CF2C48">
              <w:rPr>
                <w:rFonts w:ascii="Arial" w:hAnsi="Arial" w:cs="Arial"/>
                <w:caps/>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color w:val="404040"/>
                <w:spacing w:val="6"/>
                <w:kern w:val="24"/>
                <w:sz w:val="14"/>
                <w:szCs w:val="14"/>
                <w14:ligatures w14:val="standard"/>
              </w:rPr>
              <w:fldChar w:fldCharType="end"/>
            </w:r>
          </w:p>
        </w:tc>
        <w:tc>
          <w:tcPr>
            <w:tcW w:w="800" w:type="dxa"/>
            <w:vAlign w:val="center"/>
          </w:tcPr>
          <w:p w14:paraId="2734821B" w14:textId="6FF606D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3FC53D1F"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094998B6" w14:textId="1752C706"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79E012FA" w14:textId="47AB4A0A"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42347D60" w14:textId="77777777" w:rsidTr="00CA258C">
        <w:trPr>
          <w:trHeight w:val="288"/>
          <w:jc w:val="center"/>
        </w:trPr>
        <w:tc>
          <w:tcPr>
            <w:tcW w:w="2785" w:type="dxa"/>
            <w:vAlign w:val="center"/>
          </w:tcPr>
          <w:p w14:paraId="5721D4F1"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05C0DAE1" w14:textId="67D522B8"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5299A17C" w14:textId="3F9BE360"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AD4F147" w14:textId="7C13F57D"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06392BD4" w14:textId="0CC6B4EB"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704EBE00" w14:textId="5DA9F1D7"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5A532161" w14:textId="00B04DE2"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525494C7" w14:textId="77777777" w:rsidTr="00CA258C">
        <w:trPr>
          <w:trHeight w:val="288"/>
          <w:jc w:val="center"/>
        </w:trPr>
        <w:tc>
          <w:tcPr>
            <w:tcW w:w="2785" w:type="dxa"/>
            <w:vAlign w:val="center"/>
          </w:tcPr>
          <w:p w14:paraId="2E328AA4"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63FD7D82" w14:textId="76A1EB52"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0EC4CC75" w14:textId="7A65BFD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2EE44B05" w14:textId="24BDC6CE"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071EC03C" w14:textId="3E174901"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41C160DD" w14:textId="5BAFBBF1"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32ADD86D"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36230E34" w14:textId="77777777" w:rsidTr="00CA258C">
        <w:trPr>
          <w:trHeight w:val="288"/>
          <w:jc w:val="center"/>
        </w:trPr>
        <w:tc>
          <w:tcPr>
            <w:tcW w:w="2785" w:type="dxa"/>
            <w:vAlign w:val="center"/>
          </w:tcPr>
          <w:p w14:paraId="11DC8591"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3FCB509" w14:textId="3CCD9A02"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20B9FE4D" w14:textId="2C7D540D"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1A5D9642" w14:textId="1F80933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135A23FE" w14:textId="1E587698"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04237BBA" w14:textId="7FC9E989"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604E47BD"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4A96D28F" w14:textId="77777777" w:rsidTr="00CA258C">
        <w:trPr>
          <w:trHeight w:val="288"/>
          <w:jc w:val="center"/>
        </w:trPr>
        <w:tc>
          <w:tcPr>
            <w:tcW w:w="2785" w:type="dxa"/>
            <w:vAlign w:val="center"/>
          </w:tcPr>
          <w:p w14:paraId="79E4B3FC"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5D9B53E" w14:textId="369A03E3"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1C0AFE8A" w14:textId="5F0E525C"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6CD3C700" w14:textId="229BAE2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13864729" w14:textId="42CA66C8"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2164A2A0" w14:textId="00111693"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2CBF867A"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063FC355" w14:textId="77777777" w:rsidTr="00CA258C">
        <w:trPr>
          <w:trHeight w:val="288"/>
          <w:jc w:val="center"/>
        </w:trPr>
        <w:tc>
          <w:tcPr>
            <w:tcW w:w="2785" w:type="dxa"/>
            <w:vAlign w:val="center"/>
          </w:tcPr>
          <w:p w14:paraId="3B378219"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B86C462" w14:textId="095D0D12"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5C28D27E" w14:textId="437A72E1"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25202562" w14:textId="4974982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5D46F2DF" w14:textId="69D5DE0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05E03FCA" w14:textId="2A9BA4CD"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06FBD5A5"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781B5A38" w14:textId="77777777" w:rsidTr="00CA258C">
        <w:trPr>
          <w:trHeight w:val="288"/>
          <w:jc w:val="center"/>
        </w:trPr>
        <w:tc>
          <w:tcPr>
            <w:tcW w:w="2785" w:type="dxa"/>
            <w:vAlign w:val="center"/>
          </w:tcPr>
          <w:p w14:paraId="2C850E3A"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077F8929" w14:textId="20A90B87"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42BDA550" w14:textId="7682351D"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007BC97B" w14:textId="30975B7E"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27ED17E0" w14:textId="0E947F6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4DB9BBF3" w14:textId="4F41D21E"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696C3ADF"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1FAAF923" w14:textId="77777777" w:rsidTr="00CA258C">
        <w:trPr>
          <w:trHeight w:val="288"/>
          <w:jc w:val="center"/>
        </w:trPr>
        <w:tc>
          <w:tcPr>
            <w:tcW w:w="2785" w:type="dxa"/>
            <w:vAlign w:val="center"/>
          </w:tcPr>
          <w:p w14:paraId="6FB424D0" w14:textId="1C37CD18" w:rsidR="00CA258C" w:rsidRPr="007A39AC" w:rsidRDefault="00CA258C" w:rsidP="00CA258C">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6CF53E1D" w14:textId="23C3DD66"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175CD6CC" w14:textId="2C115711" w:rsidR="00CA258C" w:rsidRPr="00520BD0" w:rsidRDefault="00CA258C" w:rsidP="00CA258C">
            <w:pPr>
              <w:spacing w:after="0" w:line="260" w:lineRule="atLeast"/>
              <w:jc w:val="center"/>
              <w:rPr>
                <w:rFonts w:ascii="Arial" w:hAnsi="Arial" w:cs="Arial"/>
                <w:caps/>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5FA9181D" w14:textId="3045E5D1" w:rsidR="00CA258C" w:rsidRPr="00362553" w:rsidRDefault="00CA258C" w:rsidP="00CA258C">
            <w:pPr>
              <w:spacing w:after="0" w:line="260" w:lineRule="atLeast"/>
              <w:jc w:val="center"/>
              <w:rPr>
                <w:rFonts w:ascii="Arial" w:hAnsi="Arial" w:cs="Arial"/>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750EFFBA" w14:textId="048E5713" w:rsidR="00CA258C" w:rsidRPr="00962902" w:rsidRDefault="00CA258C" w:rsidP="00CA258C">
            <w:pPr>
              <w:spacing w:after="0" w:line="260" w:lineRule="atLeast"/>
              <w:jc w:val="center"/>
              <w:rPr>
                <w:rFonts w:ascii="Arial" w:hAnsi="Arial" w:cs="Arial"/>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5B7571B0" w14:textId="63AF26B4" w:rsidR="00CA258C" w:rsidRPr="00065DE4" w:rsidRDefault="00CA258C" w:rsidP="00CA258C">
            <w:pPr>
              <w:spacing w:before="65" w:after="65" w:line="260" w:lineRule="atLeast"/>
              <w:jc w:val="center"/>
              <w:rPr>
                <w:rFonts w:ascii="Arial" w:hAnsi="Arial" w:cs="Arial"/>
                <w:color w:val="404040"/>
                <w:spacing w:val="6"/>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4397552A" w14:textId="516CA713" w:rsidR="00CA258C" w:rsidRPr="007A39AC" w:rsidRDefault="00CA258C" w:rsidP="00CA258C">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6F5540C5" w14:textId="77777777" w:rsidTr="00CA258C">
        <w:trPr>
          <w:trHeight w:val="288"/>
          <w:jc w:val="center"/>
        </w:trPr>
        <w:tc>
          <w:tcPr>
            <w:tcW w:w="2785" w:type="dxa"/>
            <w:vAlign w:val="center"/>
          </w:tcPr>
          <w:p w14:paraId="0A68944B" w14:textId="50525C04" w:rsidR="00CA258C" w:rsidRPr="007A39AC" w:rsidRDefault="00CA258C" w:rsidP="00CA258C">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690DAAC1" w14:textId="02A0F6AD"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4C5CA014" w14:textId="7423E991" w:rsidR="00CA258C" w:rsidRPr="00520BD0" w:rsidRDefault="00CA258C" w:rsidP="00CA258C">
            <w:pPr>
              <w:spacing w:after="0" w:line="260" w:lineRule="atLeast"/>
              <w:jc w:val="center"/>
              <w:rPr>
                <w:rFonts w:ascii="Arial" w:hAnsi="Arial" w:cs="Arial"/>
                <w:caps/>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187603AC" w14:textId="20C44BA7" w:rsidR="00CA258C" w:rsidRPr="00362553" w:rsidRDefault="00CA258C" w:rsidP="00CA258C">
            <w:pPr>
              <w:spacing w:after="0" w:line="260" w:lineRule="atLeast"/>
              <w:jc w:val="center"/>
              <w:rPr>
                <w:rFonts w:ascii="Arial" w:hAnsi="Arial" w:cs="Arial"/>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0277A040" w14:textId="25970655" w:rsidR="00CA258C" w:rsidRPr="00962902" w:rsidRDefault="00CA258C" w:rsidP="00CA258C">
            <w:pPr>
              <w:spacing w:after="0" w:line="260" w:lineRule="atLeast"/>
              <w:jc w:val="center"/>
              <w:rPr>
                <w:rFonts w:ascii="Arial" w:hAnsi="Arial" w:cs="Arial"/>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424B64A8" w14:textId="2DDABB5A" w:rsidR="00CA258C" w:rsidRPr="00065DE4" w:rsidRDefault="00CA258C" w:rsidP="00CA258C">
            <w:pPr>
              <w:spacing w:before="65" w:after="65" w:line="260" w:lineRule="atLeast"/>
              <w:jc w:val="center"/>
              <w:rPr>
                <w:rFonts w:ascii="Arial" w:hAnsi="Arial" w:cs="Arial"/>
                <w:color w:val="404040"/>
                <w:spacing w:val="6"/>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61615DB8" w14:textId="3B5248AF" w:rsidR="00CA258C" w:rsidRPr="007A39AC" w:rsidRDefault="00CA258C" w:rsidP="00CA258C">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54D403A3" w14:textId="77777777" w:rsidTr="00CA258C">
        <w:trPr>
          <w:trHeight w:val="288"/>
          <w:jc w:val="center"/>
        </w:trPr>
        <w:tc>
          <w:tcPr>
            <w:tcW w:w="2785" w:type="dxa"/>
            <w:vAlign w:val="center"/>
          </w:tcPr>
          <w:p w14:paraId="573543AF"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31726612" w14:textId="102C06B3"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0CC27DAF" w14:textId="7C3C901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1C5C5E72" w14:textId="399DB6FB"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1E9FF3EA" w14:textId="71E7EC34"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795D09D5" w14:textId="2B26969A"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014F2891"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8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26"/>
        <w:gridCol w:w="899"/>
        <w:gridCol w:w="180"/>
        <w:gridCol w:w="809"/>
        <w:gridCol w:w="270"/>
        <w:gridCol w:w="764"/>
        <w:gridCol w:w="45"/>
        <w:gridCol w:w="899"/>
        <w:gridCol w:w="989"/>
        <w:gridCol w:w="15"/>
        <w:gridCol w:w="974"/>
        <w:gridCol w:w="4930"/>
      </w:tblGrid>
      <w:tr w:rsidR="00CA258C" w:rsidRPr="004E4122" w14:paraId="26F51570" w14:textId="304D5FE3" w:rsidTr="00CA258C">
        <w:trPr>
          <w:trHeight w:val="413"/>
        </w:trPr>
        <w:tc>
          <w:tcPr>
            <w:tcW w:w="26" w:type="dxa"/>
            <w:tcBorders>
              <w:left w:val="single" w:sz="4" w:space="0" w:color="auto"/>
            </w:tcBorders>
          </w:tcPr>
          <w:p w14:paraId="3E4249AB" w14:textId="77777777" w:rsidR="00CA258C" w:rsidRPr="004E4122" w:rsidRDefault="00CA258C"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899" w:type="dxa"/>
            <w:vAlign w:val="bottom"/>
          </w:tcPr>
          <w:p w14:paraId="01D93988" w14:textId="7861D0D0" w:rsidR="00CA258C" w:rsidRPr="002A7877" w:rsidRDefault="00CA258C"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989" w:type="dxa"/>
            <w:gridSpan w:val="2"/>
            <w:tcBorders>
              <w:bottom w:val="single" w:sz="4" w:space="0" w:color="auto"/>
            </w:tcBorders>
            <w:vAlign w:val="bottom"/>
          </w:tcPr>
          <w:p w14:paraId="1A59430D" w14:textId="7BE225D1" w:rsidR="00CA258C" w:rsidRPr="00CF2C48" w:rsidRDefault="00CA258C" w:rsidP="00D2215D">
            <w:pPr>
              <w:spacing w:before="65" w:after="0" w:line="200" w:lineRule="atLeast"/>
              <w:ind w:left="84"/>
              <w:rPr>
                <w:rFonts w:ascii="Arial" w:hAnsi="Arial" w:cs="Arial"/>
                <w:color w:val="auto"/>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c>
          <w:tcPr>
            <w:tcW w:w="1079" w:type="dxa"/>
            <w:gridSpan w:val="3"/>
            <w:vAlign w:val="bottom"/>
          </w:tcPr>
          <w:p w14:paraId="6D6E0178" w14:textId="04FD3912" w:rsidR="00CA258C" w:rsidRPr="002A7877" w:rsidRDefault="00CA258C" w:rsidP="00D2215D">
            <w:pPr>
              <w:spacing w:before="65" w:after="0" w:line="200" w:lineRule="atLeast"/>
              <w:ind w:left="84"/>
              <w:rPr>
                <w:rFonts w:ascii="Arial" w:hAnsi="Arial" w:cs="Arial"/>
                <w:color w:val="auto"/>
                <w:sz w:val="14"/>
                <w:szCs w:val="14"/>
                <w14:ligatures w14:val="standard"/>
              </w:rPr>
            </w:pPr>
            <w:r>
              <w:rPr>
                <w:rFonts w:ascii="Arial" w:hAnsi="Arial" w:cs="Arial"/>
                <w:color w:val="auto"/>
                <w:sz w:val="14"/>
                <w:szCs w:val="14"/>
                <w14:ligatures w14:val="standard"/>
              </w:rPr>
              <w:t># Motorcycles Impounded:</w:t>
            </w:r>
          </w:p>
        </w:tc>
        <w:tc>
          <w:tcPr>
            <w:tcW w:w="899" w:type="dxa"/>
            <w:tcBorders>
              <w:bottom w:val="single" w:sz="4" w:space="0" w:color="auto"/>
            </w:tcBorders>
            <w:vAlign w:val="bottom"/>
          </w:tcPr>
          <w:p w14:paraId="0580D6C6" w14:textId="4FA6D3D3" w:rsidR="00CA258C" w:rsidRPr="002A7877" w:rsidRDefault="00CA258C" w:rsidP="00D2215D">
            <w:pPr>
              <w:spacing w:before="65" w:after="0" w:line="200" w:lineRule="atLeast"/>
              <w:ind w:left="84"/>
              <w:rPr>
                <w:rFonts w:ascii="Arial" w:hAnsi="Arial" w:cs="Arial"/>
                <w:color w:val="auto"/>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989" w:type="dxa"/>
            <w:vAlign w:val="bottom"/>
          </w:tcPr>
          <w:p w14:paraId="3ABC1E88" w14:textId="7B8C83D6" w:rsidR="00CA258C" w:rsidRPr="002A7877" w:rsidRDefault="00CA258C"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989" w:type="dxa"/>
            <w:gridSpan w:val="2"/>
            <w:tcBorders>
              <w:bottom w:val="single" w:sz="4" w:space="0" w:color="auto"/>
            </w:tcBorders>
            <w:vAlign w:val="bottom"/>
          </w:tcPr>
          <w:p w14:paraId="740CB7D3" w14:textId="4CA8BB5A" w:rsidR="00CA258C" w:rsidRPr="002A7877" w:rsidRDefault="00CA258C" w:rsidP="00D2215D">
            <w:pPr>
              <w:spacing w:before="65" w:after="0" w:line="200" w:lineRule="atLeast"/>
              <w:ind w:left="84"/>
              <w:rPr>
                <w:rFonts w:ascii="Arial" w:hAnsi="Arial" w:cs="Arial"/>
                <w:color w:val="auto"/>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r w:rsidRPr="006169F0">
              <w:rPr>
                <w:rFonts w:ascii="Arial" w:hAnsi="Arial" w:cs="Arial"/>
                <w:color w:val="404040"/>
                <w:spacing w:val="6"/>
                <w:kern w:val="24"/>
                <w:sz w:val="18"/>
                <w:szCs w:val="14"/>
                <w14:ligatures w14:val="standard"/>
              </w:rPr>
              <w:fldChar w:fldCharType="end"/>
            </w:r>
          </w:p>
        </w:tc>
        <w:tc>
          <w:tcPr>
            <w:tcW w:w="4930" w:type="dxa"/>
            <w:vMerge w:val="restart"/>
          </w:tcPr>
          <w:p w14:paraId="23645312" w14:textId="483AABB5" w:rsidR="00CA258C" w:rsidRPr="006169F0" w:rsidRDefault="00350924" w:rsidP="00D2215D">
            <w:pPr>
              <w:spacing w:before="65" w:after="0" w:line="200" w:lineRule="atLeast"/>
              <w:ind w:left="84"/>
              <w:rPr>
                <w:rFonts w:ascii="Arial" w:hAnsi="Arial" w:cs="Arial"/>
                <w:color w:val="404040"/>
                <w:spacing w:val="6"/>
                <w:kern w:val="24"/>
                <w:sz w:val="18"/>
                <w:szCs w:val="14"/>
                <w14:ligatures w14:val="standard"/>
              </w:rPr>
            </w:pPr>
            <w:r w:rsidRPr="00E46F6B">
              <w:rPr>
                <w:rFonts w:ascii="Arial" w:hAnsi="Arial" w:cs="Arial"/>
                <w:spacing w:val="8"/>
                <w:sz w:val="14"/>
                <w:szCs w:val="14"/>
                <w14:ligatures w14:val="standard"/>
              </w:rPr>
              <w:t>All totals MUST match what was reported for this High Visibility Enforcement Activity Report</w:t>
            </w:r>
            <w:r>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w:t>
            </w:r>
            <w:r w:rsidRPr="00E46F6B">
              <w:rPr>
                <w:rFonts w:ascii="Arial" w:hAnsi="Arial" w:cs="Arial"/>
                <w:spacing w:val="8"/>
                <w:sz w:val="14"/>
                <w:szCs w:val="14"/>
                <w14:ligatures w14:val="standard"/>
              </w:rPr>
              <w:lastRenderedPageBreak/>
              <w:t>reported date and start/end time</w:t>
            </w:r>
            <w:r>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 I affirm that the information above is true and accurate to the best of my knowledge.</w:t>
            </w:r>
          </w:p>
        </w:tc>
      </w:tr>
      <w:tr w:rsidR="00CA258C" w:rsidRPr="004E4122" w14:paraId="6380E3B4" w14:textId="5AD39794" w:rsidTr="00CA258C">
        <w:trPr>
          <w:trHeight w:val="58"/>
        </w:trPr>
        <w:tc>
          <w:tcPr>
            <w:tcW w:w="26" w:type="dxa"/>
            <w:tcBorders>
              <w:left w:val="single" w:sz="4" w:space="0" w:color="auto"/>
            </w:tcBorders>
          </w:tcPr>
          <w:p w14:paraId="20C098D4" w14:textId="77777777" w:rsidR="00CA258C" w:rsidRPr="004E4122" w:rsidRDefault="00CA258C" w:rsidP="00DF3BDE">
            <w:pPr>
              <w:spacing w:before="65" w:after="65" w:line="260" w:lineRule="atLeast"/>
              <w:ind w:left="82"/>
              <w:rPr>
                <w:rFonts w:ascii="Arial" w:hAnsi="Arial" w:cs="Arial"/>
                <w:sz w:val="16"/>
                <w:szCs w:val="16"/>
                <w14:ligatures w14:val="standard"/>
              </w:rPr>
            </w:pPr>
          </w:p>
        </w:tc>
        <w:tc>
          <w:tcPr>
            <w:tcW w:w="1079" w:type="dxa"/>
            <w:gridSpan w:val="2"/>
            <w:vAlign w:val="bottom"/>
          </w:tcPr>
          <w:p w14:paraId="676573B3" w14:textId="260365FB"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79" w:type="dxa"/>
            <w:gridSpan w:val="2"/>
            <w:tcBorders>
              <w:bottom w:val="single" w:sz="4" w:space="0" w:color="auto"/>
            </w:tcBorders>
            <w:vAlign w:val="bottom"/>
          </w:tcPr>
          <w:p w14:paraId="3A1491C3" w14:textId="5A1D5473"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764" w:type="dxa"/>
            <w:tcBorders>
              <w:left w:val="nil"/>
            </w:tcBorders>
            <w:vAlign w:val="bottom"/>
          </w:tcPr>
          <w:p w14:paraId="4228C9B8" w14:textId="511F85C6" w:rsidR="00CA258C" w:rsidRPr="002A7877" w:rsidRDefault="00CA258C"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4" w:type="dxa"/>
            <w:gridSpan w:val="2"/>
            <w:tcBorders>
              <w:bottom w:val="single" w:sz="4" w:space="0" w:color="auto"/>
            </w:tcBorders>
            <w:vAlign w:val="bottom"/>
          </w:tcPr>
          <w:p w14:paraId="31CF768E" w14:textId="39C47BAA"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1004" w:type="dxa"/>
            <w:gridSpan w:val="2"/>
            <w:vAlign w:val="bottom"/>
          </w:tcPr>
          <w:p w14:paraId="7F03EFD6" w14:textId="09A71B55" w:rsidR="00CA258C" w:rsidRPr="002A7877" w:rsidRDefault="00CA258C"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4" w:type="dxa"/>
            <w:tcBorders>
              <w:top w:val="single" w:sz="4" w:space="0" w:color="auto"/>
              <w:bottom w:val="single" w:sz="4" w:space="0" w:color="auto"/>
            </w:tcBorders>
            <w:vAlign w:val="bottom"/>
          </w:tcPr>
          <w:p w14:paraId="17B3B058" w14:textId="260F2615"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4930" w:type="dxa"/>
            <w:vMerge/>
          </w:tcPr>
          <w:p w14:paraId="026AF1E5" w14:textId="77777777" w:rsidR="00CA258C" w:rsidRPr="00CF2C48" w:rsidRDefault="00CA258C" w:rsidP="007A39AC">
            <w:pPr>
              <w:spacing w:before="65" w:after="0" w:line="200" w:lineRule="atLeast"/>
              <w:ind w:left="84"/>
              <w:rPr>
                <w:rFonts w:ascii="Arial" w:hAnsi="Arial" w:cs="Arial"/>
                <w:noProof/>
                <w:color w:val="404040"/>
                <w:spacing w:val="6"/>
                <w:kern w:val="24"/>
                <w:sz w:val="16"/>
                <w:szCs w:val="16"/>
                <w14:ligatures w14:val="standard"/>
              </w:rPr>
            </w:pPr>
          </w:p>
        </w:tc>
      </w:tr>
    </w:tbl>
    <w:p w14:paraId="310C40D8" w14:textId="3241CF6A" w:rsidR="00A06E9F" w:rsidRPr="0045119A" w:rsidRDefault="00A06E9F" w:rsidP="0045119A">
      <w:pPr>
        <w:spacing w:after="0" w:line="240" w:lineRule="auto"/>
        <w:rPr>
          <w:sz w:val="10"/>
          <w:szCs w:val="10"/>
        </w:rPr>
      </w:pPr>
    </w:p>
    <w:sectPr w:rsidR="00A06E9F" w:rsidRPr="0045119A" w:rsidSect="00497FBA">
      <w:headerReference w:type="even" r:id="rId8"/>
      <w:headerReference w:type="default" r:id="rId9"/>
      <w:footerReference w:type="even" r:id="rId10"/>
      <w:footerReference w:type="default" r:id="rId11"/>
      <w:headerReference w:type="first" r:id="rId12"/>
      <w:footerReference w:type="first" r:id="rId13"/>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7B9D2" w14:textId="77777777" w:rsidR="002B5957" w:rsidRDefault="002B59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74929" w14:textId="77777777" w:rsidR="002B5957" w:rsidRDefault="002B59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90DCA" w14:textId="77777777" w:rsidR="002B5957" w:rsidRDefault="002B59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14774" w14:textId="77777777" w:rsidR="002B5957" w:rsidRDefault="002B59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150E90BE" w:rsidR="003021BE" w:rsidRDefault="002A7827" w:rsidP="0019710B">
          <w:pPr>
            <w:pStyle w:val="HeaderSecondLine"/>
            <w:tabs>
              <w:tab w:val="clear" w:pos="1702"/>
            </w:tabs>
          </w:pPr>
          <w:r>
            <w:t>Motorcycle Safety</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7546B6ED" w:rsidR="0019710B" w:rsidRPr="004E4122" w:rsidRDefault="0019710B" w:rsidP="0019710B">
          <w:pPr>
            <w:pStyle w:val="HeaderFormInfo"/>
            <w:rPr>
              <w14:numForm w14:val="default"/>
            </w:rPr>
          </w:pPr>
          <w:r w:rsidRPr="004E4122">
            <w:rPr>
              <w14:numForm w14:val="default"/>
            </w:rPr>
            <w:t>500-065-</w:t>
          </w:r>
          <w:r w:rsidR="002B5957">
            <w:rPr>
              <w14:numForm w14:val="default"/>
            </w:rPr>
            <w:t>33</w:t>
          </w:r>
          <w:r w:rsidRPr="004E4122">
            <w:rPr>
              <w14:numForm w14:val="default"/>
            </w:rPr>
            <w:br/>
            <w:t>SAFETY</w:t>
          </w:r>
          <w:r w:rsidRPr="004E4122">
            <w:rPr>
              <w14:numForm w14:val="default"/>
            </w:rPr>
            <w:br/>
          </w:r>
          <w:r w:rsidR="00AE237E">
            <w:rPr>
              <w14:numForm w14:val="default"/>
            </w:rPr>
            <w:t>1</w:t>
          </w:r>
          <w:r w:rsidR="00D62551">
            <w:rPr>
              <w14:numForm w14:val="default"/>
            </w:rPr>
            <w:t>1</w:t>
          </w:r>
          <w:r w:rsidR="00DE7EE2">
            <w:rPr>
              <w14:numForm w14:val="default"/>
            </w:rPr>
            <w:t>/2</w:t>
          </w:r>
          <w:r w:rsidR="00AE237E">
            <w:rPr>
              <w14:numForm w14:val="default"/>
            </w:rPr>
            <w:t>5</w:t>
          </w:r>
        </w:p>
      </w:tc>
    </w:tr>
  </w:tbl>
  <w:p w14:paraId="459C9AD9" w14:textId="77777777" w:rsidR="0019710B" w:rsidRDefault="0019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E7E19" w14:textId="77777777" w:rsidR="002B5957" w:rsidRDefault="002B59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746672">
    <w:abstractNumId w:val="3"/>
  </w:num>
  <w:num w:numId="2" w16cid:durableId="2089958690">
    <w:abstractNumId w:val="6"/>
  </w:num>
  <w:num w:numId="3" w16cid:durableId="780565669">
    <w:abstractNumId w:val="5"/>
  </w:num>
  <w:num w:numId="4" w16cid:durableId="1752195463">
    <w:abstractNumId w:val="6"/>
  </w:num>
  <w:num w:numId="5" w16cid:durableId="2057503358">
    <w:abstractNumId w:val="6"/>
  </w:num>
  <w:num w:numId="6" w16cid:durableId="1479108129">
    <w:abstractNumId w:val="4"/>
  </w:num>
  <w:num w:numId="7" w16cid:durableId="1560896163">
    <w:abstractNumId w:val="1"/>
  </w:num>
  <w:num w:numId="8" w16cid:durableId="533881235">
    <w:abstractNumId w:val="2"/>
  </w:num>
  <w:num w:numId="9" w16cid:durableId="624820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rYwMDI2NjQxMDJR0lEKTi0uzszPAykwqgUA7UJRGiwAAAA="/>
  </w:docVars>
  <w:rsids>
    <w:rsidRoot w:val="0019710B"/>
    <w:rsid w:val="00003F2A"/>
    <w:rsid w:val="00031047"/>
    <w:rsid w:val="00040C46"/>
    <w:rsid w:val="000456C1"/>
    <w:rsid w:val="00073760"/>
    <w:rsid w:val="0008282A"/>
    <w:rsid w:val="00092DCE"/>
    <w:rsid w:val="000A1FF3"/>
    <w:rsid w:val="000B21C5"/>
    <w:rsid w:val="000C3C43"/>
    <w:rsid w:val="000D7170"/>
    <w:rsid w:val="000D7D40"/>
    <w:rsid w:val="000E6EBC"/>
    <w:rsid w:val="00101AF3"/>
    <w:rsid w:val="00107F9C"/>
    <w:rsid w:val="00110021"/>
    <w:rsid w:val="001218AE"/>
    <w:rsid w:val="0019710B"/>
    <w:rsid w:val="001C2194"/>
    <w:rsid w:val="001F3BDF"/>
    <w:rsid w:val="0022306F"/>
    <w:rsid w:val="00224452"/>
    <w:rsid w:val="0025061D"/>
    <w:rsid w:val="00287947"/>
    <w:rsid w:val="00290745"/>
    <w:rsid w:val="002A57B9"/>
    <w:rsid w:val="002A7827"/>
    <w:rsid w:val="002A7877"/>
    <w:rsid w:val="002B5957"/>
    <w:rsid w:val="002D42D0"/>
    <w:rsid w:val="002E1D21"/>
    <w:rsid w:val="003021BE"/>
    <w:rsid w:val="00313249"/>
    <w:rsid w:val="00345A80"/>
    <w:rsid w:val="00350924"/>
    <w:rsid w:val="00361B9A"/>
    <w:rsid w:val="00366B3E"/>
    <w:rsid w:val="003B5790"/>
    <w:rsid w:val="003C11D1"/>
    <w:rsid w:val="003C2E37"/>
    <w:rsid w:val="0045119A"/>
    <w:rsid w:val="00467396"/>
    <w:rsid w:val="00497FBA"/>
    <w:rsid w:val="004E4122"/>
    <w:rsid w:val="004E4F21"/>
    <w:rsid w:val="004F035A"/>
    <w:rsid w:val="004F39D0"/>
    <w:rsid w:val="005452ED"/>
    <w:rsid w:val="00551359"/>
    <w:rsid w:val="00554BF3"/>
    <w:rsid w:val="005923C5"/>
    <w:rsid w:val="005B6151"/>
    <w:rsid w:val="005E12F7"/>
    <w:rsid w:val="00605E62"/>
    <w:rsid w:val="006169F0"/>
    <w:rsid w:val="00641FFC"/>
    <w:rsid w:val="00684B06"/>
    <w:rsid w:val="006957F9"/>
    <w:rsid w:val="006C3B0B"/>
    <w:rsid w:val="006E73FF"/>
    <w:rsid w:val="00703615"/>
    <w:rsid w:val="00706A5A"/>
    <w:rsid w:val="00707DA2"/>
    <w:rsid w:val="00714ED4"/>
    <w:rsid w:val="00716D89"/>
    <w:rsid w:val="00732EDF"/>
    <w:rsid w:val="00732FDA"/>
    <w:rsid w:val="007456B2"/>
    <w:rsid w:val="00766054"/>
    <w:rsid w:val="00797156"/>
    <w:rsid w:val="007A39AC"/>
    <w:rsid w:val="007A7257"/>
    <w:rsid w:val="007D5819"/>
    <w:rsid w:val="007F39AC"/>
    <w:rsid w:val="00825EB5"/>
    <w:rsid w:val="008332C2"/>
    <w:rsid w:val="00852C8F"/>
    <w:rsid w:val="00854692"/>
    <w:rsid w:val="0086732A"/>
    <w:rsid w:val="008B603F"/>
    <w:rsid w:val="008C1533"/>
    <w:rsid w:val="009151EE"/>
    <w:rsid w:val="00967303"/>
    <w:rsid w:val="00967DAE"/>
    <w:rsid w:val="009730E6"/>
    <w:rsid w:val="00994F11"/>
    <w:rsid w:val="00997E7C"/>
    <w:rsid w:val="009B3994"/>
    <w:rsid w:val="009E1BE1"/>
    <w:rsid w:val="009F02D3"/>
    <w:rsid w:val="00A030FA"/>
    <w:rsid w:val="00A06E9F"/>
    <w:rsid w:val="00A255DC"/>
    <w:rsid w:val="00A51D06"/>
    <w:rsid w:val="00A861B1"/>
    <w:rsid w:val="00A91296"/>
    <w:rsid w:val="00AA6F74"/>
    <w:rsid w:val="00AC6BBE"/>
    <w:rsid w:val="00AE237E"/>
    <w:rsid w:val="00B13073"/>
    <w:rsid w:val="00B47917"/>
    <w:rsid w:val="00B643CA"/>
    <w:rsid w:val="00B741BA"/>
    <w:rsid w:val="00B832BE"/>
    <w:rsid w:val="00B91545"/>
    <w:rsid w:val="00BF7197"/>
    <w:rsid w:val="00C044D9"/>
    <w:rsid w:val="00C5362B"/>
    <w:rsid w:val="00C53F34"/>
    <w:rsid w:val="00C77952"/>
    <w:rsid w:val="00CA258C"/>
    <w:rsid w:val="00CB4EAB"/>
    <w:rsid w:val="00CC4AC5"/>
    <w:rsid w:val="00CC6384"/>
    <w:rsid w:val="00CD4532"/>
    <w:rsid w:val="00CF2C48"/>
    <w:rsid w:val="00D05F6A"/>
    <w:rsid w:val="00D13FF9"/>
    <w:rsid w:val="00D2215D"/>
    <w:rsid w:val="00D24E3C"/>
    <w:rsid w:val="00D32AE7"/>
    <w:rsid w:val="00D46C52"/>
    <w:rsid w:val="00D579CD"/>
    <w:rsid w:val="00D60CE8"/>
    <w:rsid w:val="00D62551"/>
    <w:rsid w:val="00D80DBE"/>
    <w:rsid w:val="00D91FAD"/>
    <w:rsid w:val="00D95096"/>
    <w:rsid w:val="00DB141B"/>
    <w:rsid w:val="00DC3D48"/>
    <w:rsid w:val="00DE7EE2"/>
    <w:rsid w:val="00DF3BDE"/>
    <w:rsid w:val="00E22771"/>
    <w:rsid w:val="00E3633C"/>
    <w:rsid w:val="00EA76DD"/>
    <w:rsid w:val="00F100C1"/>
    <w:rsid w:val="00F11B31"/>
    <w:rsid w:val="00F156B7"/>
    <w:rsid w:val="00F16194"/>
    <w:rsid w:val="00F176BF"/>
    <w:rsid w:val="00F34148"/>
    <w:rsid w:val="00F46CD4"/>
    <w:rsid w:val="00F60331"/>
    <w:rsid w:val="00F615E6"/>
    <w:rsid w:val="00F7017B"/>
    <w:rsid w:val="00F725F6"/>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0BD0B-AA27-4366-9EAD-0DE50B731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Strickland, Michele</cp:lastModifiedBy>
  <cp:revision>16</cp:revision>
  <cp:lastPrinted>2018-09-06T12:51:00Z</cp:lastPrinted>
  <dcterms:created xsi:type="dcterms:W3CDTF">2021-06-18T13:14:00Z</dcterms:created>
  <dcterms:modified xsi:type="dcterms:W3CDTF">2025-12-1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fcd15289445a9d798d0f52848c34002c4ef196114447a5120aff9c3b0c48b</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7:58:27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19dd68eb-3973-4b56-9026-f781d2e0b422</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